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eastAsia="sr-Latn-R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5">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eastAsia="sr-Latn-R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6">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HTML Div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eastAsia="sr-Latn-R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7">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6131AE" w:rsidP="006131AE">
      <w:pPr>
        <w:pStyle w:val="Heading2"/>
      </w:pPr>
      <w:r>
        <w:t>HTML Span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eastAsia="sr-Latn-R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8">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eastAsia="sr-Latn-R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9">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eastAsia="sr-Latn-R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0">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t xml:space="preserve">In the </w:t>
      </w:r>
      <w:r w:rsidR="007423E3">
        <w:t xml:space="preserve"> </w:t>
      </w:r>
      <w:r>
        <w:t>next article, we are going to talk about formating in HTML and how to use formating elements.</w:t>
      </w:r>
    </w:p>
    <w:p w:rsidR="00AD0A69" w:rsidRDefault="00AD0A69" w:rsidP="00AD0A69"/>
    <w:p w:rsidR="00AD0A69" w:rsidRDefault="00AD0A69" w:rsidP="00AD0A69"/>
    <w:p w:rsidR="00AD0A69" w:rsidRPr="00FA103B" w:rsidRDefault="00AD0A69" w:rsidP="00AD0A69">
      <w:bookmarkStart w:id="0" w:name="_GoBack"/>
      <w:bookmarkEnd w:id="0"/>
    </w:p>
    <w:sectPr w:rsidR="00AD0A69" w:rsidRPr="00FA10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gxrAYAvii8sAAAA"/>
  </w:docVars>
  <w:rsids>
    <w:rsidRoot w:val="00415493"/>
    <w:rsid w:val="0005107A"/>
    <w:rsid w:val="00396668"/>
    <w:rsid w:val="003C68DC"/>
    <w:rsid w:val="00415493"/>
    <w:rsid w:val="004C26DC"/>
    <w:rsid w:val="006131AE"/>
    <w:rsid w:val="006A1CFD"/>
    <w:rsid w:val="007423E3"/>
    <w:rsid w:val="007A2185"/>
    <w:rsid w:val="00910AFA"/>
    <w:rsid w:val="00A70546"/>
    <w:rsid w:val="00AD0A69"/>
    <w:rsid w:val="00B10222"/>
    <w:rsid w:val="00C1689D"/>
    <w:rsid w:val="00C64589"/>
    <w:rsid w:val="00E740A4"/>
    <w:rsid w:val="00FA10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5</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3</cp:revision>
  <dcterms:created xsi:type="dcterms:W3CDTF">2018-08-02T07:27:00Z</dcterms:created>
  <dcterms:modified xsi:type="dcterms:W3CDTF">2018-08-02T10:43:00Z</dcterms:modified>
</cp:coreProperties>
</file>